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7</w:t>
      </w:r>
      <w:r>
        <w:t xml:space="preserve"> </w:t>
      </w:r>
      <w:r>
        <w:t xml:space="preserve">06:14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3d5f7375fecd9ab90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7T06:14:42Z</dcterms:created>
  <dcterms:modified xsi:type="dcterms:W3CDTF">2023-08-07T0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7 06:14:36</vt:lpwstr>
  </property>
</Properties>
</file>